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4CFE7" w14:textId="5CCC2807" w:rsidR="006B4942" w:rsidRDefault="006B4942" w:rsidP="006B4942">
      <w:pPr>
        <w:pStyle w:val="Heading1"/>
        <w:jc w:val="center"/>
        <w:rPr>
          <w:lang w:val="en-US"/>
        </w:rPr>
      </w:pPr>
      <w:r>
        <w:t xml:space="preserve">Упътване за инсталиране на </w:t>
      </w:r>
      <w:r w:rsidR="00B13882">
        <w:rPr>
          <w:lang w:val="en-US"/>
        </w:rPr>
        <w:t>Node.js</w:t>
      </w:r>
      <w:r w:rsidR="00B13882">
        <w:t xml:space="preserve"> и</w:t>
      </w:r>
      <w:r w:rsidR="00B13882">
        <w:rPr>
          <w:lang w:val="en-US"/>
        </w:rPr>
        <w:t xml:space="preserve"> Visual Studio Code </w:t>
      </w:r>
      <w:r w:rsidR="00781909">
        <w:t xml:space="preserve">за </w:t>
      </w:r>
      <w:r w:rsidR="00781909">
        <w:rPr>
          <w:lang w:val="en-US"/>
        </w:rPr>
        <w:t>MacOS</w:t>
      </w:r>
    </w:p>
    <w:p w14:paraId="1F288E27" w14:textId="77777777" w:rsidR="00CB6DED" w:rsidRPr="00CB6DED" w:rsidRDefault="00CB6DED" w:rsidP="00CB6DED">
      <w:pPr>
        <w:rPr>
          <w:lang w:val="en-US"/>
        </w:rPr>
      </w:pPr>
    </w:p>
    <w:p w14:paraId="64165919" w14:textId="1AD92892" w:rsidR="00B13882" w:rsidRDefault="00B13882" w:rsidP="00B13882">
      <w:pPr>
        <w:pStyle w:val="Heading2"/>
        <w:rPr>
          <w:lang w:val="en-US"/>
        </w:rPr>
      </w:pPr>
      <w:r>
        <w:t xml:space="preserve">Инсталация на </w:t>
      </w:r>
      <w:r>
        <w:rPr>
          <w:lang w:val="en-US"/>
        </w:rPr>
        <w:t>Node.js</w:t>
      </w:r>
    </w:p>
    <w:p w14:paraId="5A966442" w14:textId="26B30BE5" w:rsidR="00B13882" w:rsidRDefault="00B13882" w:rsidP="00B13882">
      <w:pPr>
        <w:ind w:left="360"/>
      </w:pPr>
      <w:r>
        <w:t xml:space="preserve">За да инсталирате последната версия на </w:t>
      </w:r>
      <w:r w:rsidRPr="00B13882">
        <w:rPr>
          <w:b/>
          <w:lang w:val="en-US"/>
        </w:rPr>
        <w:t>Node.js</w:t>
      </w:r>
      <w:r>
        <w:t xml:space="preserve"> изтеглете инсталационния файл от </w:t>
      </w:r>
      <w:hyperlink r:id="rId8" w:history="1">
        <w:r w:rsidRPr="00EA345C">
          <w:rPr>
            <w:rStyle w:val="Hyperlink"/>
          </w:rPr>
          <w:t>тук</w:t>
        </w:r>
      </w:hyperlink>
      <w:r>
        <w:t>. Свалете тази, подходяща за вашето устройство.</w:t>
      </w:r>
    </w:p>
    <w:p w14:paraId="3DDC2190" w14:textId="1C38E6D9" w:rsidR="009E65EF" w:rsidRDefault="009E65EF" w:rsidP="009E65EF">
      <w:pPr>
        <w:ind w:left="360"/>
        <w:jc w:val="center"/>
      </w:pPr>
      <w:r>
        <w:drawing>
          <wp:inline distT="0" distB="0" distL="0" distR="0" wp14:anchorId="4DFCC688" wp14:editId="63246986">
            <wp:extent cx="5640433" cy="3134008"/>
            <wp:effectExtent l="152400" t="152400" r="354330" b="358775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51"/>
                    <a:stretch/>
                  </pic:blipFill>
                  <pic:spPr bwMode="auto">
                    <a:xfrm>
                      <a:off x="0" y="0"/>
                      <a:ext cx="5641200" cy="31344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370688" w14:textId="77777777" w:rsidR="009E65EF" w:rsidRDefault="009E65EF" w:rsidP="00605F27">
      <w:pPr>
        <w:ind w:left="360"/>
      </w:pPr>
    </w:p>
    <w:p w14:paraId="4588D9A6" w14:textId="77777777" w:rsidR="009E65EF" w:rsidRDefault="009E65EF" w:rsidP="00605F27">
      <w:pPr>
        <w:ind w:left="360"/>
      </w:pPr>
    </w:p>
    <w:p w14:paraId="1832B9D1" w14:textId="77777777" w:rsidR="009E65EF" w:rsidRDefault="009E65EF" w:rsidP="00605F27">
      <w:pPr>
        <w:ind w:left="360"/>
      </w:pPr>
    </w:p>
    <w:p w14:paraId="7C82701D" w14:textId="77777777" w:rsidR="009E65EF" w:rsidRDefault="009E65EF" w:rsidP="00605F27">
      <w:pPr>
        <w:ind w:left="360"/>
      </w:pPr>
    </w:p>
    <w:p w14:paraId="1FDCEC39" w14:textId="77777777" w:rsidR="009E65EF" w:rsidRDefault="009E65EF" w:rsidP="00605F27">
      <w:pPr>
        <w:ind w:left="360"/>
      </w:pPr>
    </w:p>
    <w:p w14:paraId="4F1D674D" w14:textId="77777777" w:rsidR="009E65EF" w:rsidRDefault="009E65EF" w:rsidP="00605F27">
      <w:pPr>
        <w:ind w:left="360"/>
      </w:pPr>
    </w:p>
    <w:p w14:paraId="3F28443C" w14:textId="77777777" w:rsidR="009E65EF" w:rsidRDefault="009E65EF" w:rsidP="00605F27">
      <w:pPr>
        <w:ind w:left="360"/>
      </w:pPr>
    </w:p>
    <w:p w14:paraId="3A181D2F" w14:textId="77777777" w:rsidR="009E65EF" w:rsidRDefault="009E65EF" w:rsidP="00605F27">
      <w:pPr>
        <w:ind w:left="360"/>
      </w:pPr>
    </w:p>
    <w:p w14:paraId="72827CB6" w14:textId="77777777" w:rsidR="009E65EF" w:rsidRDefault="009E65EF" w:rsidP="00605F27">
      <w:pPr>
        <w:ind w:left="360"/>
      </w:pPr>
    </w:p>
    <w:p w14:paraId="343DAFA0" w14:textId="77777777" w:rsidR="009E65EF" w:rsidRDefault="009E65EF" w:rsidP="00605F27">
      <w:pPr>
        <w:ind w:left="360"/>
      </w:pPr>
    </w:p>
    <w:p w14:paraId="0BEDE148" w14:textId="77777777" w:rsidR="009E65EF" w:rsidRDefault="009E65EF" w:rsidP="00605F27">
      <w:pPr>
        <w:ind w:left="360"/>
      </w:pPr>
    </w:p>
    <w:p w14:paraId="49FBD796" w14:textId="77777777" w:rsidR="009E65EF" w:rsidRDefault="009E65EF" w:rsidP="00605F27">
      <w:pPr>
        <w:ind w:left="360"/>
      </w:pPr>
    </w:p>
    <w:p w14:paraId="21EF4C49" w14:textId="77777777" w:rsidR="009E65EF" w:rsidRDefault="009E65EF" w:rsidP="00605F27">
      <w:pPr>
        <w:ind w:left="360"/>
      </w:pPr>
    </w:p>
    <w:p w14:paraId="7E2CCF6D" w14:textId="77777777" w:rsidR="009E65EF" w:rsidRDefault="009E65EF" w:rsidP="00605F27">
      <w:pPr>
        <w:ind w:left="360"/>
      </w:pPr>
    </w:p>
    <w:p w14:paraId="6CF3DC64" w14:textId="744E62AF" w:rsidR="00605F27" w:rsidRDefault="00B13882" w:rsidP="00605F27">
      <w:pPr>
        <w:ind w:left="360"/>
        <w:rPr>
          <w:lang w:val="en-US"/>
        </w:rPr>
      </w:pPr>
      <w:r>
        <w:t>Изпълнете инсталационния файл и следвайте стъпките за инсталация</w:t>
      </w:r>
      <w:r>
        <w:rPr>
          <w:lang w:val="en-US"/>
        </w:rPr>
        <w:t>.</w:t>
      </w:r>
      <w:r w:rsidR="00605F27" w:rsidRPr="00605F27">
        <w:rPr>
          <w:lang w:val="en-US"/>
        </w:rPr>
        <w:t xml:space="preserve"> </w:t>
      </w:r>
    </w:p>
    <w:p w14:paraId="5012EF8F" w14:textId="3B562856" w:rsidR="00B13882" w:rsidRPr="00605F27" w:rsidRDefault="00605F27" w:rsidP="00605F27">
      <w:pPr>
        <w:ind w:left="360"/>
        <w:jc w:val="center"/>
        <w:rPr>
          <w:lang w:val="en-US"/>
        </w:rPr>
      </w:pPr>
      <w:r>
        <w:rPr>
          <w:lang w:val="en-US"/>
        </w:rPr>
        <w:drawing>
          <wp:inline distT="0" distB="0" distL="0" distR="0" wp14:anchorId="2EAAC449" wp14:editId="48B7F63B">
            <wp:extent cx="4218642" cy="3024000"/>
            <wp:effectExtent l="152400" t="152400" r="340995" b="3416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 2022-07-16 at 17.35.5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8642" cy="3024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0" distR="0" wp14:anchorId="3CC90CAC" wp14:editId="08FD0D07">
            <wp:extent cx="4219200" cy="3024000"/>
            <wp:effectExtent l="152400" t="152400" r="340360" b="341630"/>
            <wp:docPr id="14" name="Picture 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 2022-07-16 at 17.36.10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9200" cy="3024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A433DB" w14:textId="77777777" w:rsidR="009E65EF" w:rsidRPr="009E65EF" w:rsidRDefault="009E65EF" w:rsidP="009E65EF">
      <w:pPr>
        <w:pStyle w:val="Heading2"/>
        <w:numPr>
          <w:ilvl w:val="0"/>
          <w:numId w:val="0"/>
        </w:numPr>
        <w:rPr>
          <w:lang w:val="en-US"/>
        </w:rPr>
      </w:pPr>
    </w:p>
    <w:p w14:paraId="15333962" w14:textId="42E57DCB" w:rsidR="009E65EF" w:rsidRDefault="009E65EF" w:rsidP="009E65EF">
      <w:pPr>
        <w:pStyle w:val="Heading2"/>
        <w:numPr>
          <w:ilvl w:val="0"/>
          <w:numId w:val="0"/>
        </w:numPr>
        <w:ind w:left="360"/>
        <w:rPr>
          <w:lang w:val="en-US"/>
        </w:rPr>
      </w:pPr>
    </w:p>
    <w:p w14:paraId="7917BA7F" w14:textId="77777777" w:rsidR="009E65EF" w:rsidRPr="009E65EF" w:rsidRDefault="009E65EF" w:rsidP="009E65EF">
      <w:pPr>
        <w:rPr>
          <w:lang w:val="en-US"/>
        </w:rPr>
      </w:pPr>
    </w:p>
    <w:p w14:paraId="45DD506E" w14:textId="77777777" w:rsidR="009E65EF" w:rsidRDefault="009E65EF" w:rsidP="009E65EF">
      <w:pPr>
        <w:pStyle w:val="Heading2"/>
        <w:numPr>
          <w:ilvl w:val="0"/>
          <w:numId w:val="0"/>
        </w:numPr>
        <w:rPr>
          <w:lang w:val="en-US"/>
        </w:rPr>
      </w:pPr>
    </w:p>
    <w:p w14:paraId="729ACE62" w14:textId="594F01C1" w:rsidR="00D42537" w:rsidRPr="009E65EF" w:rsidRDefault="00B13882" w:rsidP="00D42537">
      <w:pPr>
        <w:pStyle w:val="Heading2"/>
        <w:rPr>
          <w:lang w:val="en-US"/>
        </w:rPr>
      </w:pPr>
      <w:r>
        <w:t xml:space="preserve">Инсталация на </w:t>
      </w:r>
      <w:r>
        <w:rPr>
          <w:lang w:val="en-US"/>
        </w:rPr>
        <w:t>Visual Studio Code</w:t>
      </w:r>
    </w:p>
    <w:p w14:paraId="499A0B0F" w14:textId="4BC6A68B" w:rsidR="00B65A99" w:rsidRDefault="00B65A99" w:rsidP="00781909">
      <w:pPr>
        <w:pStyle w:val="ListParagraph"/>
        <w:numPr>
          <w:ilvl w:val="0"/>
          <w:numId w:val="40"/>
        </w:numPr>
      </w:pPr>
      <w:r>
        <w:t>За да инсталирате средата за разработка, трябва да свалите инсталационния файл от</w:t>
      </w:r>
      <w:r w:rsidRPr="00781909">
        <w:rPr>
          <w:lang w:val="en-US"/>
        </w:rPr>
        <w:t xml:space="preserve"> </w:t>
      </w:r>
      <w:hyperlink r:id="rId12" w:history="1">
        <w:r w:rsidRPr="00B65A99">
          <w:rPr>
            <w:rStyle w:val="Hyperlink"/>
          </w:rPr>
          <w:t>тук</w:t>
        </w:r>
      </w:hyperlink>
      <w:r>
        <w:t xml:space="preserve">. </w:t>
      </w:r>
    </w:p>
    <w:p w14:paraId="38243244" w14:textId="77777777" w:rsidR="00D42537" w:rsidRDefault="00D42537" w:rsidP="00781909">
      <w:pPr>
        <w:pStyle w:val="ListParagraph"/>
      </w:pPr>
    </w:p>
    <w:p w14:paraId="0428D5B2" w14:textId="182BA7A1" w:rsidR="00D42537" w:rsidRDefault="00E274CE" w:rsidP="00605F27">
      <w:pPr>
        <w:pStyle w:val="ListParagraph"/>
      </w:pPr>
      <w:r>
        <w:drawing>
          <wp:inline distT="0" distB="0" distL="0" distR="0" wp14:anchorId="6495A866" wp14:editId="5913CAD8">
            <wp:extent cx="5640933" cy="3239311"/>
            <wp:effectExtent l="152400" t="152400" r="328295" b="34226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2022-07-15 at 18.38.06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3" t="2817" r="1150" b="5809"/>
                    <a:stretch/>
                  </pic:blipFill>
                  <pic:spPr bwMode="auto">
                    <a:xfrm>
                      <a:off x="0" y="0"/>
                      <a:ext cx="5678826" cy="32610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135951" w14:textId="77777777" w:rsidR="00605F27" w:rsidRPr="00605F27" w:rsidRDefault="00E274CE" w:rsidP="00605F27">
      <w:pPr>
        <w:pStyle w:val="ListParagraph"/>
        <w:numPr>
          <w:ilvl w:val="0"/>
          <w:numId w:val="40"/>
        </w:numPr>
        <w:rPr>
          <w14:shadow w14:blurRad="50800" w14:dist="50800" w14:dir="5400000" w14:sx="0" w14:sy="0" w14:kx="0" w14:ky="0" w14:algn="ctr">
            <w14:srgbClr w14:val="000000">
              <w14:alpha w14:val="10000"/>
            </w14:srgbClr>
          </w14:shadow>
        </w:rPr>
      </w:pPr>
      <w:r>
        <w:t>С</w:t>
      </w:r>
      <w:r w:rsidRPr="006B2D1B">
        <w:t xml:space="preserve">тартира свалянето на </w:t>
      </w:r>
      <w:r>
        <w:t>инсталационния файл</w:t>
      </w:r>
      <w:r w:rsidRPr="006B2D1B">
        <w:t xml:space="preserve"> на </w:t>
      </w:r>
      <w:proofErr w:type="spellStart"/>
      <w:r w:rsidRPr="00E274CE">
        <w:rPr>
          <w:b/>
        </w:rPr>
        <w:t>Visual</w:t>
      </w:r>
      <w:proofErr w:type="spellEnd"/>
      <w:r w:rsidRPr="00E274CE">
        <w:rPr>
          <w:b/>
        </w:rPr>
        <w:t xml:space="preserve"> </w:t>
      </w:r>
      <w:proofErr w:type="spellStart"/>
      <w:r w:rsidRPr="00E274CE">
        <w:rPr>
          <w:b/>
        </w:rPr>
        <w:t>Studio</w:t>
      </w:r>
      <w:proofErr w:type="spellEnd"/>
      <w:r w:rsidRPr="00E274CE">
        <w:rPr>
          <w:b/>
        </w:rPr>
        <w:t xml:space="preserve"> Co</w:t>
      </w:r>
      <w:r w:rsidR="00983819">
        <w:rPr>
          <w:b/>
          <w:lang w:val="en-US"/>
        </w:rPr>
        <w:t>de</w:t>
      </w:r>
    </w:p>
    <w:p w14:paraId="1AAEC123" w14:textId="4E99998D" w:rsidR="00781909" w:rsidRPr="00605F27" w:rsidRDefault="0050552F" w:rsidP="00605F27">
      <w:pPr>
        <w:pStyle w:val="ListParagraph"/>
        <w:numPr>
          <w:ilvl w:val="0"/>
          <w:numId w:val="40"/>
        </w:numPr>
        <w:rPr>
          <w14:shadow w14:blurRad="50800" w14:dist="50800" w14:dir="5400000" w14:sx="0" w14:sy="0" w14:kx="0" w14:ky="0" w14:algn="ctr">
            <w14:srgbClr w14:val="000000">
              <w14:alpha w14:val="10000"/>
            </w14:srgbClr>
          </w14:shadow>
        </w:rPr>
      </w:pPr>
      <w:r>
        <w:t xml:space="preserve">Кликнете </w:t>
      </w:r>
      <w:r w:rsidRPr="00605F27">
        <w:rPr>
          <w:b/>
          <w:bCs/>
        </w:rPr>
        <w:t>два пъти върху иконата</w:t>
      </w:r>
      <w:r>
        <w:t xml:space="preserve"> на </w:t>
      </w:r>
      <w:r w:rsidRPr="00605F27">
        <w:rPr>
          <w:lang w:val="en-US"/>
        </w:rPr>
        <w:t xml:space="preserve">VS Code </w:t>
      </w:r>
      <w:r>
        <w:t xml:space="preserve">в </w:t>
      </w:r>
      <w:r w:rsidR="009E65EF" w:rsidRPr="009E65EF">
        <w:rPr>
          <w:b/>
          <w:bCs/>
        </w:rPr>
        <w:t>"</w:t>
      </w:r>
      <w:r w:rsidRPr="009E65EF">
        <w:rPr>
          <w:b/>
          <w:bCs/>
          <w:lang w:val="en-US"/>
        </w:rPr>
        <w:t>Downloads</w:t>
      </w:r>
      <w:r w:rsidR="009E65EF" w:rsidRPr="009E65EF">
        <w:rPr>
          <w:b/>
          <w:bCs/>
        </w:rPr>
        <w:t>"</w:t>
      </w:r>
      <w:r>
        <w:t>, за да инсталирате средата за разработка</w:t>
      </w:r>
      <w:r w:rsidR="009C1BD9" w:rsidRPr="00605F27">
        <w:rPr>
          <w:lang w:val="en-US"/>
        </w:rPr>
        <w:t>:</w:t>
      </w:r>
    </w:p>
    <w:p w14:paraId="0FE423B1" w14:textId="1BE5D6A5" w:rsidR="00781909" w:rsidRDefault="00781909" w:rsidP="00781909">
      <w:pPr>
        <w:pStyle w:val="ListParagraph"/>
      </w:pPr>
    </w:p>
    <w:p w14:paraId="1E0A34C8" w14:textId="6A1FEA98" w:rsidR="00811F9D" w:rsidRPr="00925ED7" w:rsidRDefault="00983819" w:rsidP="00B13882">
      <w:pPr>
        <w:pStyle w:val="ListParagraph"/>
      </w:pPr>
      <w:r>
        <w:drawing>
          <wp:inline distT="0" distB="0" distL="0" distR="0" wp14:anchorId="7D93D8E1" wp14:editId="02BDB1FC">
            <wp:extent cx="5641200" cy="3213214"/>
            <wp:effectExtent l="152400" t="152400" r="340995" b="3429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 2022-07-15 at 18.41.02.pn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1" t="2862" r="1128"/>
                    <a:stretch/>
                  </pic:blipFill>
                  <pic:spPr bwMode="auto">
                    <a:xfrm>
                      <a:off x="0" y="0"/>
                      <a:ext cx="5641200" cy="321321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185A26" w14:textId="77777777" w:rsidR="00605F27" w:rsidRDefault="00605F27" w:rsidP="00605F27">
      <w:pPr>
        <w:pStyle w:val="ListParagraph"/>
      </w:pPr>
    </w:p>
    <w:p w14:paraId="61B68447" w14:textId="5E790A90" w:rsidR="007B0A71" w:rsidRPr="00B13882" w:rsidRDefault="007B0A71" w:rsidP="00B13882">
      <w:pPr>
        <w:pStyle w:val="ListParagraph"/>
        <w:numPr>
          <w:ilvl w:val="0"/>
          <w:numId w:val="40"/>
        </w:numPr>
      </w:pPr>
      <w:r>
        <w:t xml:space="preserve">След </w:t>
      </w:r>
      <w:r w:rsidRPr="00B13882">
        <w:rPr>
          <w:b/>
          <w:bCs/>
        </w:rPr>
        <w:t>успешна инсталация</w:t>
      </w:r>
      <w:r>
        <w:t xml:space="preserve">, средата за разработка ще се </w:t>
      </w:r>
      <w:r w:rsidRPr="00B13882">
        <w:rPr>
          <w:b/>
          <w:bCs/>
        </w:rPr>
        <w:t>стартира</w:t>
      </w:r>
      <w:r>
        <w:t>:</w:t>
      </w:r>
    </w:p>
    <w:p w14:paraId="56ED1208" w14:textId="77777777" w:rsidR="00925ED7" w:rsidRPr="00925ED7" w:rsidRDefault="00925ED7" w:rsidP="00BB463D">
      <w:pPr>
        <w:pStyle w:val="ListParagraph"/>
        <w:rPr>
          <w:lang w:val="en-US"/>
        </w:rPr>
      </w:pPr>
    </w:p>
    <w:p w14:paraId="0E2319DE" w14:textId="2002D1ED" w:rsidR="00605F27" w:rsidRDefault="00605F27" w:rsidP="007B0A71">
      <w:pPr>
        <w:pStyle w:val="ListParagraph"/>
        <w:rPr>
          <w:lang w:val="en-US"/>
        </w:rPr>
      </w:pPr>
      <w:r>
        <w:rPr>
          <w:lang w:val="en-US"/>
        </w:rPr>
        <w:drawing>
          <wp:inline distT="0" distB="0" distL="0" distR="0" wp14:anchorId="273C2B2B" wp14:editId="4A50E1B1">
            <wp:extent cx="5641200" cy="3235960"/>
            <wp:effectExtent l="152400" t="152400" r="328295" b="3454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 2022-07-15 at 20.03.04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1200" cy="32359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3A4076D" w14:textId="4718BB96" w:rsidR="00605F27" w:rsidRDefault="00605F27" w:rsidP="00605F27">
      <w:pPr>
        <w:pStyle w:val="Heading2"/>
        <w:rPr>
          <w:lang w:val="en-US"/>
        </w:rPr>
      </w:pPr>
      <w:r>
        <w:t>Създаване на проект в</w:t>
      </w:r>
      <w:r w:rsidR="0081088C">
        <w:t xml:space="preserve">ъв </w:t>
      </w:r>
      <w:r w:rsidR="0081088C">
        <w:rPr>
          <w:lang w:val="en-US"/>
        </w:rPr>
        <w:t>Visual Studio Code</w:t>
      </w:r>
    </w:p>
    <w:p w14:paraId="66EE5583" w14:textId="1FA16BB4" w:rsidR="007B0A71" w:rsidRDefault="007B0A71" w:rsidP="007B0A71">
      <w:pPr>
        <w:pStyle w:val="ListParagraph"/>
        <w:rPr>
          <w:lang w:val="en-US"/>
        </w:rPr>
      </w:pPr>
    </w:p>
    <w:p w14:paraId="1B98CCEF" w14:textId="6BEBAAC8" w:rsidR="007B0A71" w:rsidRPr="00605F27" w:rsidRDefault="007B0A71" w:rsidP="00605F27">
      <w:pPr>
        <w:pStyle w:val="ListParagraph"/>
        <w:numPr>
          <w:ilvl w:val="0"/>
          <w:numId w:val="42"/>
        </w:numPr>
        <w:rPr>
          <w:lang w:val="en-US"/>
        </w:rPr>
      </w:pPr>
      <w:r>
        <w:t xml:space="preserve">За да създадете </w:t>
      </w:r>
      <w:r w:rsidRPr="00605F27">
        <w:rPr>
          <w:b/>
          <w:bCs/>
        </w:rPr>
        <w:t>нов проект</w:t>
      </w:r>
      <w:r w:rsidR="00BB463D">
        <w:t xml:space="preserve"> в съществуваща или нова папка, натиснете иконата с файлове в </w:t>
      </w:r>
      <w:r w:rsidR="00F32B8A">
        <w:t>горния</w:t>
      </w:r>
      <w:r w:rsidR="00BB463D">
        <w:t xml:space="preserve"> десен ъгъл, след което </w:t>
      </w:r>
      <w:r w:rsidR="00BB463D" w:rsidRPr="00605F27">
        <w:rPr>
          <w:b/>
        </w:rPr>
        <w:t>натиснете</w:t>
      </w:r>
      <w:r w:rsidR="00B569C7" w:rsidRPr="00605F27">
        <w:rPr>
          <w:b/>
          <w:lang w:val="en-US"/>
        </w:rPr>
        <w:t xml:space="preserve"> </w:t>
      </w:r>
      <w:r w:rsidR="00B569C7" w:rsidRPr="00605F27">
        <w:rPr>
          <w:b/>
        </w:rPr>
        <w:t xml:space="preserve">бутона </w:t>
      </w:r>
      <w:r w:rsidR="009E65EF" w:rsidRPr="009E65EF">
        <w:rPr>
          <w:b/>
          <w:bCs/>
        </w:rPr>
        <w:t>"</w:t>
      </w:r>
      <w:r w:rsidR="00BB463D" w:rsidRPr="009E65EF">
        <w:rPr>
          <w:b/>
          <w:bCs/>
          <w:lang w:val="en-US"/>
        </w:rPr>
        <w:t>Open Folder</w:t>
      </w:r>
      <w:r w:rsidR="009E65EF" w:rsidRPr="009E65EF">
        <w:rPr>
          <w:b/>
          <w:bCs/>
        </w:rPr>
        <w:t>"</w:t>
      </w:r>
      <w:r w:rsidRPr="00605F27">
        <w:rPr>
          <w:lang w:val="en-US"/>
        </w:rPr>
        <w:t>:</w:t>
      </w:r>
    </w:p>
    <w:p w14:paraId="12425462" w14:textId="77777777" w:rsidR="003C0A34" w:rsidRDefault="003C0A34" w:rsidP="003C0A34">
      <w:pPr>
        <w:pStyle w:val="ListParagraph"/>
        <w:rPr>
          <w:lang w:val="en-US"/>
        </w:rPr>
      </w:pPr>
    </w:p>
    <w:p w14:paraId="60083F64" w14:textId="5B829C3B" w:rsidR="00605F27" w:rsidRPr="009E65EF" w:rsidRDefault="003C0A34" w:rsidP="009E65EF">
      <w:pPr>
        <w:pStyle w:val="ListParagraph"/>
        <w:rPr>
          <w:lang w:val="en-US"/>
        </w:rPr>
      </w:pPr>
      <w:r>
        <w:rPr>
          <w:lang w:val="en-US"/>
        </w:rPr>
        <w:drawing>
          <wp:inline distT="0" distB="0" distL="0" distR="0" wp14:anchorId="298EC8CF" wp14:editId="204A9855">
            <wp:extent cx="5640705" cy="3236400"/>
            <wp:effectExtent l="152400" t="152400" r="328295" b="3454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2022-07-15 at 20.11.32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0705" cy="32364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42FD1C" w14:textId="5C658043" w:rsidR="00B569C7" w:rsidRPr="00605F27" w:rsidRDefault="003C0A34" w:rsidP="00605F27">
      <w:pPr>
        <w:pStyle w:val="ListParagraph"/>
        <w:numPr>
          <w:ilvl w:val="0"/>
          <w:numId w:val="42"/>
        </w:numPr>
        <w:rPr>
          <w:lang w:val="en-US"/>
        </w:rPr>
      </w:pPr>
      <w:r w:rsidRPr="00605F27">
        <w:rPr>
          <w:b/>
        </w:rPr>
        <w:lastRenderedPageBreak/>
        <w:t xml:space="preserve">Натиснете бутона </w:t>
      </w:r>
      <w:r w:rsidR="009E65EF" w:rsidRPr="009E65EF">
        <w:rPr>
          <w:b/>
          <w:bCs/>
        </w:rPr>
        <w:t>"</w:t>
      </w:r>
      <w:r w:rsidRPr="009E65EF">
        <w:rPr>
          <w:b/>
          <w:bCs/>
          <w:lang w:val="en-US"/>
        </w:rPr>
        <w:t>New Folder</w:t>
      </w:r>
      <w:r w:rsidR="009E65EF" w:rsidRPr="009E65EF">
        <w:rPr>
          <w:b/>
          <w:bCs/>
        </w:rPr>
        <w:t>"</w:t>
      </w:r>
      <w:r w:rsidR="00B569C7" w:rsidRPr="00605F27">
        <w:rPr>
          <w:b/>
        </w:rPr>
        <w:t>,</w:t>
      </w:r>
      <w:r w:rsidRPr="00605F27">
        <w:rPr>
          <w:lang w:val="en-US"/>
        </w:rPr>
        <w:t xml:space="preserve"> </w:t>
      </w:r>
      <w:r>
        <w:t>за да създадете нова папка</w:t>
      </w:r>
      <w:r w:rsidR="00B569C7">
        <w:t>:</w:t>
      </w:r>
    </w:p>
    <w:p w14:paraId="18EF49D9" w14:textId="152D98FE" w:rsidR="00B569C7" w:rsidRPr="00B569C7" w:rsidRDefault="00B569C7" w:rsidP="00B569C7">
      <w:pPr>
        <w:pStyle w:val="ListParagraph"/>
        <w:rPr>
          <w:lang w:val="en-US"/>
        </w:rPr>
      </w:pPr>
    </w:p>
    <w:p w14:paraId="3367428D" w14:textId="55315159" w:rsidR="003C0A34" w:rsidRPr="00B569C7" w:rsidRDefault="003C0A34" w:rsidP="00B569C7">
      <w:pPr>
        <w:pStyle w:val="ListParagraph"/>
        <w:rPr>
          <w:lang w:val="en-US"/>
        </w:rPr>
      </w:pPr>
      <w:r>
        <w:t xml:space="preserve"> </w:t>
      </w:r>
      <w:r w:rsidR="00B569C7">
        <w:rPr>
          <w:lang w:val="en-US"/>
        </w:rPr>
        <w:drawing>
          <wp:inline distT="0" distB="0" distL="0" distR="0" wp14:anchorId="600AA796" wp14:editId="15D88FAB">
            <wp:extent cx="5641200" cy="3236400"/>
            <wp:effectExtent l="165100" t="165100" r="163195" b="167640"/>
            <wp:docPr id="27" name="Picture 2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 2022-07-15 at 20.18.38.png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756" t="26065" r="22772" b="25330"/>
                    <a:stretch/>
                  </pic:blipFill>
                  <pic:spPr bwMode="auto">
                    <a:xfrm>
                      <a:off x="0" y="0"/>
                      <a:ext cx="5641200" cy="32364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CF7FFC" w14:textId="77777777" w:rsidR="003C0A34" w:rsidRPr="003C0A34" w:rsidRDefault="003C0A34" w:rsidP="003C0A34">
      <w:pPr>
        <w:pStyle w:val="ListParagraph"/>
        <w:rPr>
          <w:lang w:val="en-US"/>
        </w:rPr>
      </w:pPr>
    </w:p>
    <w:p w14:paraId="1F78DB40" w14:textId="69520630" w:rsidR="00580489" w:rsidRPr="00B569C7" w:rsidRDefault="00580489" w:rsidP="00605F27">
      <w:pPr>
        <w:pStyle w:val="ListParagraph"/>
        <w:numPr>
          <w:ilvl w:val="0"/>
          <w:numId w:val="42"/>
        </w:numPr>
        <w:rPr>
          <w:lang w:val="en-US"/>
        </w:rPr>
      </w:pPr>
      <w:r>
        <w:t xml:space="preserve">Задайте </w:t>
      </w:r>
      <w:r w:rsidRPr="00580489">
        <w:rPr>
          <w:b/>
          <w:bCs/>
        </w:rPr>
        <w:t>име на проект</w:t>
      </w:r>
      <w:r w:rsidR="003C0A34">
        <w:rPr>
          <w:b/>
          <w:bCs/>
          <w:lang w:val="en-US"/>
        </w:rPr>
        <w:t xml:space="preserve"> (</w:t>
      </w:r>
      <w:r w:rsidR="003C0A34">
        <w:rPr>
          <w:b/>
          <w:bCs/>
        </w:rPr>
        <w:t>име на папката)</w:t>
      </w:r>
      <w:r w:rsidR="00B569C7">
        <w:rPr>
          <w:b/>
          <w:bCs/>
          <w:lang w:val="en-US"/>
        </w:rPr>
        <w:t xml:space="preserve"> </w:t>
      </w:r>
      <w:r w:rsidR="00B569C7" w:rsidRPr="00B569C7">
        <w:rPr>
          <w:bCs/>
        </w:rPr>
        <w:t>и натиснете бутона</w:t>
      </w:r>
      <w:r w:rsidR="00B569C7">
        <w:rPr>
          <w:b/>
          <w:bCs/>
        </w:rPr>
        <w:t xml:space="preserve"> </w:t>
      </w:r>
      <w:r w:rsidR="009E65EF" w:rsidRPr="009E65EF">
        <w:rPr>
          <w:b/>
          <w:bCs/>
        </w:rPr>
        <w:t>"</w:t>
      </w:r>
      <w:r w:rsidR="00B569C7" w:rsidRPr="009E65EF">
        <w:rPr>
          <w:b/>
          <w:bCs/>
          <w:lang w:val="en-US"/>
        </w:rPr>
        <w:t>Create</w:t>
      </w:r>
      <w:r w:rsidR="009E65EF" w:rsidRPr="009E65EF">
        <w:rPr>
          <w:b/>
          <w:bCs/>
        </w:rPr>
        <w:t>"</w:t>
      </w:r>
      <w:r>
        <w:t>:</w:t>
      </w:r>
    </w:p>
    <w:p w14:paraId="09C5B53A" w14:textId="77777777" w:rsidR="00B569C7" w:rsidRPr="00B569C7" w:rsidRDefault="00B569C7" w:rsidP="00B569C7">
      <w:pPr>
        <w:pStyle w:val="ListParagraph"/>
        <w:rPr>
          <w:lang w:val="en-US"/>
        </w:rPr>
      </w:pPr>
    </w:p>
    <w:p w14:paraId="6739133C" w14:textId="0C4DCD97" w:rsidR="00B569C7" w:rsidRDefault="00B569C7" w:rsidP="00605F27">
      <w:pPr>
        <w:pStyle w:val="ListParagraph"/>
        <w:jc w:val="center"/>
        <w:rPr>
          <w:lang w:val="en-US"/>
        </w:rPr>
      </w:pPr>
      <w:r>
        <w:rPr>
          <w:lang w:val="en-US"/>
        </w:rPr>
        <w:drawing>
          <wp:inline distT="0" distB="0" distL="0" distR="0" wp14:anchorId="10CDAA2C" wp14:editId="200B6335">
            <wp:extent cx="5640433" cy="3235960"/>
            <wp:effectExtent l="177800" t="177800" r="176530" b="180340"/>
            <wp:docPr id="28" name="Picture 2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 2022-07-15 at 20.19.55.pn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699" t="25667" r="22956" b="25464"/>
                    <a:stretch/>
                  </pic:blipFill>
                  <pic:spPr bwMode="auto">
                    <a:xfrm>
                      <a:off x="0" y="0"/>
                      <a:ext cx="5661295" cy="324792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D4D9D9" w14:textId="43B611F4" w:rsidR="0081088C" w:rsidRDefault="0081088C" w:rsidP="00605F27">
      <w:pPr>
        <w:pStyle w:val="ListParagraph"/>
        <w:jc w:val="center"/>
        <w:rPr>
          <w:lang w:val="en-US"/>
        </w:rPr>
      </w:pPr>
    </w:p>
    <w:p w14:paraId="3ADB995A" w14:textId="1596F820" w:rsidR="0081088C" w:rsidRDefault="0081088C" w:rsidP="00605F27">
      <w:pPr>
        <w:pStyle w:val="ListParagraph"/>
        <w:jc w:val="center"/>
        <w:rPr>
          <w:lang w:val="en-US"/>
        </w:rPr>
      </w:pPr>
    </w:p>
    <w:p w14:paraId="5BB9A2B7" w14:textId="7BA41E11" w:rsidR="0081088C" w:rsidRDefault="0081088C" w:rsidP="00605F27">
      <w:pPr>
        <w:pStyle w:val="ListParagraph"/>
        <w:jc w:val="center"/>
        <w:rPr>
          <w:lang w:val="en-US"/>
        </w:rPr>
      </w:pPr>
    </w:p>
    <w:p w14:paraId="62227F57" w14:textId="607C0E89" w:rsidR="0081088C" w:rsidRDefault="0081088C" w:rsidP="00605F27">
      <w:pPr>
        <w:pStyle w:val="ListParagraph"/>
        <w:jc w:val="center"/>
        <w:rPr>
          <w:lang w:val="en-US"/>
        </w:rPr>
      </w:pPr>
    </w:p>
    <w:p w14:paraId="1246871F" w14:textId="36BA7293" w:rsidR="0081088C" w:rsidRDefault="0081088C" w:rsidP="00605F27">
      <w:pPr>
        <w:pStyle w:val="ListParagraph"/>
        <w:jc w:val="center"/>
        <w:rPr>
          <w:lang w:val="en-US"/>
        </w:rPr>
      </w:pPr>
    </w:p>
    <w:p w14:paraId="29CA41BA" w14:textId="77777777" w:rsidR="0081088C" w:rsidRPr="003C0A34" w:rsidRDefault="0081088C" w:rsidP="00605F27">
      <w:pPr>
        <w:pStyle w:val="ListParagraph"/>
        <w:jc w:val="center"/>
        <w:rPr>
          <w:lang w:val="en-US"/>
        </w:rPr>
      </w:pPr>
    </w:p>
    <w:p w14:paraId="451D22C2" w14:textId="0AC129C3" w:rsidR="0081088C" w:rsidRPr="0081088C" w:rsidRDefault="0081088C" w:rsidP="0081088C">
      <w:pPr>
        <w:pStyle w:val="ListParagraph"/>
        <w:numPr>
          <w:ilvl w:val="0"/>
          <w:numId w:val="42"/>
        </w:numPr>
        <w:rPr>
          <w:lang w:val="en-US"/>
        </w:rPr>
      </w:pPr>
      <w:r>
        <w:lastRenderedPageBreak/>
        <w:t xml:space="preserve">Натиснете бутона за </w:t>
      </w:r>
      <w:r w:rsidRPr="0081088C">
        <w:rPr>
          <w:b/>
        </w:rPr>
        <w:t>добавяне на файл</w:t>
      </w:r>
      <w:r>
        <w:t xml:space="preserve">, след което напишете името на файла в новопоявилото се поле, добавете разширение </w:t>
      </w:r>
      <w:r w:rsidR="009E65EF" w:rsidRPr="009E65EF">
        <w:rPr>
          <w:b/>
          <w:bCs/>
        </w:rPr>
        <w:t>"</w:t>
      </w:r>
      <w:r w:rsidRPr="009E65EF">
        <w:rPr>
          <w:b/>
          <w:bCs/>
        </w:rPr>
        <w:t>.</w:t>
      </w:r>
      <w:proofErr w:type="spellStart"/>
      <w:r w:rsidRPr="009E65EF">
        <w:rPr>
          <w:b/>
          <w:bCs/>
          <w:lang w:val="en-US"/>
        </w:rPr>
        <w:t>js</w:t>
      </w:r>
      <w:proofErr w:type="spellEnd"/>
      <w:r w:rsidR="009E65EF" w:rsidRPr="009E65EF">
        <w:rPr>
          <w:b/>
          <w:bCs/>
        </w:rPr>
        <w:t>"</w:t>
      </w:r>
      <w:r w:rsidRPr="009E65EF">
        <w:rPr>
          <w:b/>
          <w:bCs/>
        </w:rPr>
        <w:t>.</w:t>
      </w:r>
    </w:p>
    <w:p w14:paraId="6D7EA499" w14:textId="77777777" w:rsidR="0081088C" w:rsidRDefault="0081088C" w:rsidP="0081088C">
      <w:pPr>
        <w:pStyle w:val="ListParagraph"/>
        <w:rPr>
          <w:lang w:val="en-US"/>
        </w:rPr>
      </w:pPr>
    </w:p>
    <w:p w14:paraId="5BCD35E3" w14:textId="12FBDADA" w:rsidR="0081088C" w:rsidRPr="0081088C" w:rsidRDefault="0081088C" w:rsidP="0081088C">
      <w:pPr>
        <w:pStyle w:val="ListParagraph"/>
        <w:jc w:val="right"/>
        <w:rPr>
          <w:lang w:val="en-US"/>
        </w:rPr>
      </w:pPr>
      <w:r>
        <w:rPr>
          <w:lang w:val="en-US"/>
        </w:rPr>
        <w:drawing>
          <wp:inline distT="0" distB="0" distL="0" distR="0" wp14:anchorId="63078F78" wp14:editId="0F1C7BF2">
            <wp:extent cx="5641200" cy="3236400"/>
            <wp:effectExtent l="152400" t="152400" r="353695" b="358140"/>
            <wp:docPr id="15" name="Picture 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 2022-07-16 at 17.50.24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1200" cy="32364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0D9A4C" w14:textId="2B4AC172" w:rsidR="00580489" w:rsidRPr="00327A68" w:rsidRDefault="00580489" w:rsidP="00327A68">
      <w:pPr>
        <w:pStyle w:val="ListParagraph"/>
        <w:rPr>
          <w:lang w:val="en-US"/>
        </w:rPr>
      </w:pPr>
    </w:p>
    <w:sectPr w:rsidR="00580489" w:rsidRPr="00327A68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DF148" w14:textId="77777777" w:rsidR="00CE076D" w:rsidRDefault="00CE076D" w:rsidP="008068A2">
      <w:pPr>
        <w:spacing w:after="0" w:line="240" w:lineRule="auto"/>
      </w:pPr>
      <w:r>
        <w:separator/>
      </w:r>
    </w:p>
  </w:endnote>
  <w:endnote w:type="continuationSeparator" w:id="0">
    <w:p w14:paraId="2C1E3C22" w14:textId="77777777" w:rsidR="00CE076D" w:rsidRDefault="00CE07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1C78D" w14:textId="77777777" w:rsidR="004757C2" w:rsidRDefault="004757C2" w:rsidP="004757C2">
    <w:pPr>
      <w:pStyle w:val="Footer"/>
    </w:pPr>
    <w:r>
      <w:rPr>
        <w:lang w:val="en-US"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77E14BC1" wp14:editId="19241BA9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9650879" id="Straight Connector 1" o:spid="_x0000_s1026" style="position:absolute;flip:y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" strokecolor="#f37123" strokeweight="1pt">
              <v:stroke endcap="round"/>
            </v:lin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51072" behindDoc="0" locked="0" layoutInCell="1" allowOverlap="1" wp14:anchorId="1945CF47" wp14:editId="262DA911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BFB5EF" w14:textId="77777777" w:rsidR="004757C2" w:rsidRDefault="004757C2" w:rsidP="004757C2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45CF4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.15pt;margin-top:7.95pt;width:121pt;height:40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" filled="f" stroked="f">
              <v:textbox style="mso-fit-shape-to-text:t" inset=".5mm,.5mm,.5mm,.5mm">
                <w:txbxContent>
                  <w:p w14:paraId="7FBFB5EF" w14:textId="77777777" w:rsidR="004757C2" w:rsidRDefault="004757C2" w:rsidP="004757C2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40BBB596" wp14:editId="7C320F1C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AD00E0B" id="Straight Connector 7" o:spid="_x0000_s1026" style="position:absolute;flip:y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" strokecolor="#f37123" strokeweight="1pt">
              <v:stroke endcap="round"/>
            </v:lin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277A9A49" wp14:editId="257DB8C4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B399AB" w14:textId="77777777" w:rsidR="004757C2" w:rsidRDefault="004757C2" w:rsidP="004757C2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77A9A49" id="Text Box 8" o:spid="_x0000_s1027" type="#_x0000_t202" style="position:absolute;margin-left:1.15pt;margin-top:7.95pt;width:121pt;height:40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" filled="f" stroked="f">
              <v:textbox style="mso-fit-shape-to-text:t" inset=".5mm,.5mm,.5mm,.5mm">
                <w:txbxContent>
                  <w:p w14:paraId="78B399AB" w14:textId="77777777" w:rsidR="004757C2" w:rsidRDefault="004757C2" w:rsidP="004757C2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lang w:val="en-US"/>
      </w:rPr>
      <w:drawing>
        <wp:anchor distT="0" distB="0" distL="114300" distR="114300" simplePos="0" relativeHeight="251656192" behindDoc="0" locked="0" layoutInCell="1" allowOverlap="1" wp14:anchorId="6325ED4D" wp14:editId="410D825B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35" name="Picture 235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4EBFAA" wp14:editId="6E1BB81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0F6E9B" id="Straight Connector 10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" strokecolor="#f37123" strokeweight="1pt">
              <v:stroke endcap="round"/>
            </v:lin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8725AAB" wp14:editId="160D25F8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193" name="Text Box 19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D1B1B1A" w14:textId="77777777" w:rsidR="004757C2" w:rsidRDefault="004757C2" w:rsidP="004757C2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 xml:space="preserve">Software </w:t>
                            </w:r>
                            <w:proofErr w:type="spellStart"/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University</w:t>
                            </w:r>
                            <w:proofErr w:type="spellEnd"/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Foundation</w:t>
                            </w:r>
                            <w:proofErr w:type="spellEnd"/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</w:t>
                          </w:r>
                          <w:proofErr w:type="spellStart"/>
                          <w:r>
                            <w:rPr>
                              <w:sz w:val="19"/>
                              <w:szCs w:val="19"/>
                            </w:rPr>
                            <w:t>This</w:t>
                          </w:r>
                          <w:proofErr w:type="spellEnd"/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9"/>
                              <w:szCs w:val="19"/>
                            </w:rPr>
                            <w:t>work</w:t>
                          </w:r>
                          <w:proofErr w:type="spellEnd"/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9"/>
                              <w:szCs w:val="19"/>
                            </w:rPr>
                            <w:t>is</w:t>
                          </w:r>
                          <w:proofErr w:type="spellEnd"/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9"/>
                              <w:szCs w:val="19"/>
                            </w:rPr>
                            <w:t>licensed</w:t>
                          </w:r>
                          <w:proofErr w:type="spellEnd"/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9"/>
                              <w:szCs w:val="19"/>
                            </w:rPr>
                            <w:t>under</w:t>
                          </w:r>
                          <w:proofErr w:type="spellEnd"/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9"/>
                              <w:szCs w:val="19"/>
                            </w:rPr>
                            <w:t>the</w:t>
                          </w:r>
                          <w:proofErr w:type="spellEnd"/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9"/>
                              <w:szCs w:val="19"/>
                            </w:rPr>
                            <w:t>license</w:t>
                          </w:r>
                          <w:proofErr w:type="spellEnd"/>
                          <w:r>
                            <w:rPr>
                              <w:sz w:val="19"/>
                              <w:szCs w:val="19"/>
                            </w:rPr>
                            <w:t>.</w:t>
                          </w:r>
                        </w:p>
                        <w:p w14:paraId="33EB702A" w14:textId="77777777" w:rsidR="004757C2" w:rsidRDefault="004757C2" w:rsidP="004757C2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6A3ACC2E" wp14:editId="6CB7E124">
                                <wp:extent cx="201930" cy="201930"/>
                                <wp:effectExtent l="0" t="0" r="7620" b="762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65451983" wp14:editId="26F0A51C">
                                <wp:extent cx="201930" cy="201930"/>
                                <wp:effectExtent l="0" t="0" r="7620" b="7620"/>
                                <wp:docPr id="3" name="Picture 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78FAF9F0" wp14:editId="4F535310">
                                <wp:extent cx="201930" cy="201930"/>
                                <wp:effectExtent l="0" t="0" r="7620" b="7620"/>
                                <wp:docPr id="241" name="Picture 241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4AA675C9" wp14:editId="6F018C37">
                                <wp:extent cx="201930" cy="201930"/>
                                <wp:effectExtent l="0" t="0" r="7620" b="7620"/>
                                <wp:docPr id="242" name="Picture 24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296CFEE9" wp14:editId="557BFDE5">
                                <wp:extent cx="201930" cy="201930"/>
                                <wp:effectExtent l="0" t="0" r="7620" b="7620"/>
                                <wp:docPr id="243" name="Picture 243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10C81E73" wp14:editId="6844D69A">
                                <wp:extent cx="201930" cy="201930"/>
                                <wp:effectExtent l="0" t="0" r="7620" b="7620"/>
                                <wp:docPr id="244" name="Picture 24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33E9ADF5" wp14:editId="26C36BF1">
                                <wp:extent cx="198120" cy="198120"/>
                                <wp:effectExtent l="0" t="0" r="0" b="0"/>
                                <wp:docPr id="245" name="Picture 245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3210D185" wp14:editId="4A42B468">
                                <wp:extent cx="201930" cy="201930"/>
                                <wp:effectExtent l="0" t="0" r="7620" b="7620"/>
                                <wp:docPr id="17" name="Picture 17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7C0FD27E" wp14:editId="060B2E61">
                                <wp:extent cx="201930" cy="201930"/>
                                <wp:effectExtent l="0" t="0" r="7620" b="7620"/>
                                <wp:docPr id="246" name="Picture 246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725AAB" id="Text Box 193" o:spid="_x0000_s1028" type="#_x0000_t202" style="position:absolute;margin-left:124.4pt;margin-top:6.7pt;width:396.3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" filled="f" stroked="f">
              <v:textbox inset=".5mm,1.2mm,.5mm,.5mm">
                <w:txbxContent>
                  <w:p w14:paraId="1D1B1B1A" w14:textId="77777777" w:rsidR="004757C2" w:rsidRDefault="004757C2" w:rsidP="004757C2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 xml:space="preserve">Software </w:t>
                      </w:r>
                      <w:proofErr w:type="spellStart"/>
                      <w:r>
                        <w:rPr>
                          <w:rStyle w:val="Hyperlink"/>
                          <w:sz w:val="19"/>
                          <w:szCs w:val="19"/>
                        </w:rPr>
                        <w:t>University</w:t>
                      </w:r>
                      <w:proofErr w:type="spellEnd"/>
                      <w:r>
                        <w:rPr>
                          <w:rStyle w:val="Hyperlink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Hyperlink"/>
                          <w:sz w:val="19"/>
                          <w:szCs w:val="19"/>
                        </w:rPr>
                        <w:t>Foundation</w:t>
                      </w:r>
                      <w:proofErr w:type="spellEnd"/>
                    </w:hyperlink>
                    <w:r>
                      <w:rPr>
                        <w:sz w:val="19"/>
                        <w:szCs w:val="19"/>
                      </w:rPr>
                      <w:t xml:space="preserve">. </w:t>
                    </w:r>
                    <w:proofErr w:type="spellStart"/>
                    <w:r>
                      <w:rPr>
                        <w:sz w:val="19"/>
                        <w:szCs w:val="19"/>
                      </w:rPr>
                      <w:t>This</w:t>
                    </w:r>
                    <w:proofErr w:type="spellEnd"/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proofErr w:type="spellStart"/>
                    <w:r>
                      <w:rPr>
                        <w:sz w:val="19"/>
                        <w:szCs w:val="19"/>
                      </w:rPr>
                      <w:t>work</w:t>
                    </w:r>
                    <w:proofErr w:type="spellEnd"/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proofErr w:type="spellStart"/>
                    <w:r>
                      <w:rPr>
                        <w:sz w:val="19"/>
                        <w:szCs w:val="19"/>
                      </w:rPr>
                      <w:t>is</w:t>
                    </w:r>
                    <w:proofErr w:type="spellEnd"/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proofErr w:type="spellStart"/>
                    <w:r>
                      <w:rPr>
                        <w:sz w:val="19"/>
                        <w:szCs w:val="19"/>
                      </w:rPr>
                      <w:t>licensed</w:t>
                    </w:r>
                    <w:proofErr w:type="spellEnd"/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proofErr w:type="spellStart"/>
                    <w:r>
                      <w:rPr>
                        <w:sz w:val="19"/>
                        <w:szCs w:val="19"/>
                      </w:rPr>
                      <w:t>under</w:t>
                    </w:r>
                    <w:proofErr w:type="spellEnd"/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proofErr w:type="spellStart"/>
                    <w:r>
                      <w:rPr>
                        <w:sz w:val="19"/>
                        <w:szCs w:val="19"/>
                      </w:rPr>
                      <w:t>the</w:t>
                    </w:r>
                    <w:proofErr w:type="spellEnd"/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proofErr w:type="spellStart"/>
                    <w:r>
                      <w:rPr>
                        <w:sz w:val="19"/>
                        <w:szCs w:val="19"/>
                      </w:rPr>
                      <w:t>license</w:t>
                    </w:r>
                    <w:proofErr w:type="spellEnd"/>
                    <w:r>
                      <w:rPr>
                        <w:sz w:val="19"/>
                        <w:szCs w:val="19"/>
                      </w:rPr>
                      <w:t>.</w:t>
                    </w:r>
                  </w:p>
                  <w:p w14:paraId="33EB702A" w14:textId="77777777" w:rsidR="004757C2" w:rsidRDefault="004757C2" w:rsidP="004757C2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6A3ACC2E" wp14:editId="6CB7E124">
                          <wp:extent cx="201930" cy="201930"/>
                          <wp:effectExtent l="0" t="0" r="7620" b="7620"/>
                          <wp:docPr id="2" name="Picture 2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65451983" wp14:editId="26F0A51C">
                          <wp:extent cx="201930" cy="201930"/>
                          <wp:effectExtent l="0" t="0" r="7620" b="7620"/>
                          <wp:docPr id="3" name="Picture 3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78FAF9F0" wp14:editId="4F535310">
                          <wp:extent cx="201930" cy="201930"/>
                          <wp:effectExtent l="0" t="0" r="7620" b="7620"/>
                          <wp:docPr id="241" name="Picture 241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4AA675C9" wp14:editId="6F018C37">
                          <wp:extent cx="201930" cy="201930"/>
                          <wp:effectExtent l="0" t="0" r="7620" b="7620"/>
                          <wp:docPr id="242" name="Picture 242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296CFEE9" wp14:editId="557BFDE5">
                          <wp:extent cx="201930" cy="201930"/>
                          <wp:effectExtent l="0" t="0" r="7620" b="7620"/>
                          <wp:docPr id="243" name="Picture 243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10C81E73" wp14:editId="6844D69A">
                          <wp:extent cx="201930" cy="201930"/>
                          <wp:effectExtent l="0" t="0" r="7620" b="7620"/>
                          <wp:docPr id="244" name="Picture 24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33E9ADF5" wp14:editId="26C36BF1">
                          <wp:extent cx="198120" cy="198120"/>
                          <wp:effectExtent l="0" t="0" r="0" b="0"/>
                          <wp:docPr id="245" name="Picture 245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3210D185" wp14:editId="4A42B468">
                          <wp:extent cx="201930" cy="201930"/>
                          <wp:effectExtent l="0" t="0" r="7620" b="7620"/>
                          <wp:docPr id="17" name="Picture 17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7C0FD27E" wp14:editId="060B2E61">
                          <wp:extent cx="201930" cy="201930"/>
                          <wp:effectExtent l="0" t="0" r="7620" b="7620"/>
                          <wp:docPr id="246" name="Picture 246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1765863" wp14:editId="042997C6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05" name="Text Box 20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5FEE36D" w14:textId="77777777" w:rsidR="004757C2" w:rsidRDefault="004757C2" w:rsidP="004757C2">
                          <w:pPr>
                            <w:spacing w:after="0" w:line="240" w:lineRule="auto"/>
                          </w:pPr>
                          <w:proofErr w:type="spellStart"/>
                          <w:r>
                            <w:rPr>
                              <w:sz w:val="19"/>
                              <w:szCs w:val="19"/>
                            </w:rPr>
                            <w:t>Follow</w:t>
                          </w:r>
                          <w:proofErr w:type="spellEnd"/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9"/>
                              <w:szCs w:val="19"/>
                            </w:rPr>
                            <w:t>us</w:t>
                          </w:r>
                          <w:proofErr w:type="spellEnd"/>
                          <w:r>
                            <w:rPr>
                              <w:sz w:val="19"/>
                              <w:szCs w:val="19"/>
                            </w:rPr>
                            <w:t>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1765863" id="Text Box 205" o:spid="_x0000_s1029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" filled="f" stroked="f" strokeweight=".5pt">
              <v:textbox inset=".5mm,0,0,0">
                <w:txbxContent>
                  <w:p w14:paraId="75FEE36D" w14:textId="77777777" w:rsidR="004757C2" w:rsidRDefault="004757C2" w:rsidP="004757C2">
                    <w:pPr>
                      <w:spacing w:after="0" w:line="240" w:lineRule="auto"/>
                    </w:pPr>
                    <w:proofErr w:type="spellStart"/>
                    <w:r>
                      <w:rPr>
                        <w:sz w:val="19"/>
                        <w:szCs w:val="19"/>
                      </w:rPr>
                      <w:t>Follow</w:t>
                    </w:r>
                    <w:proofErr w:type="spellEnd"/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proofErr w:type="spellStart"/>
                    <w:r>
                      <w:rPr>
                        <w:sz w:val="19"/>
                        <w:szCs w:val="19"/>
                      </w:rPr>
                      <w:t>us</w:t>
                    </w:r>
                    <w:proofErr w:type="spellEnd"/>
                    <w:r>
                      <w:rPr>
                        <w:sz w:val="19"/>
                        <w:szCs w:val="19"/>
                      </w:rPr>
                      <w:t>:</w:t>
                    </w:r>
                  </w:p>
                </w:txbxContent>
              </v:textbox>
            </v:shap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AB0372F" wp14:editId="6541DF0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67C289" w14:textId="7EEE20D9" w:rsidR="004757C2" w:rsidRDefault="004757C2" w:rsidP="004757C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Pag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203B"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f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203B"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AB0372F" id="Text Box 12" o:spid="_x0000_s1030" type="#_x0000_t202" style="position:absolute;margin-left:444.65pt;margin-top:26.95pt;width:70.9pt;height:15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" filled="f" stroked="f" strokeweight=".5pt">
              <v:textbox inset="0,0,0,0">
                <w:txbxContent>
                  <w:p w14:paraId="4E67C289" w14:textId="7EEE20D9" w:rsidR="004757C2" w:rsidRDefault="004757C2" w:rsidP="004757C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proofErr w:type="spellStart"/>
                    <w:r>
                      <w:rPr>
                        <w:sz w:val="18"/>
                        <w:szCs w:val="18"/>
                      </w:rPr>
                      <w:t>Page</w:t>
                    </w:r>
                    <w:proofErr w:type="spellEnd"/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3203B"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>
                      <w:rPr>
                        <w:sz w:val="18"/>
                        <w:szCs w:val="18"/>
                      </w:rPr>
                      <w:t>of</w:t>
                    </w:r>
                    <w:proofErr w:type="spellEnd"/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3203B"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D6928" w14:textId="77777777" w:rsidR="00CE076D" w:rsidRDefault="00CE076D" w:rsidP="008068A2">
      <w:pPr>
        <w:spacing w:after="0" w:line="240" w:lineRule="auto"/>
      </w:pPr>
      <w:r>
        <w:separator/>
      </w:r>
    </w:p>
  </w:footnote>
  <w:footnote w:type="continuationSeparator" w:id="0">
    <w:p w14:paraId="79DB08F0" w14:textId="77777777" w:rsidR="00CE076D" w:rsidRDefault="00CE07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43D7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C2D9E"/>
    <w:multiLevelType w:val="hybridMultilevel"/>
    <w:tmpl w:val="8B00F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674FA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672D0"/>
    <w:multiLevelType w:val="hybridMultilevel"/>
    <w:tmpl w:val="BEDA4E70"/>
    <w:lvl w:ilvl="0" w:tplc="95349A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336D86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66DC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9E6E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A2ACB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7C08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7C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9828F2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58E6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193F5A"/>
    <w:multiLevelType w:val="hybridMultilevel"/>
    <w:tmpl w:val="43163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5E5E62"/>
    <w:multiLevelType w:val="hybridMultilevel"/>
    <w:tmpl w:val="4D5E7A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743DFA"/>
    <w:multiLevelType w:val="hybridMultilevel"/>
    <w:tmpl w:val="546400F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9001431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8F764F"/>
    <w:multiLevelType w:val="hybridMultilevel"/>
    <w:tmpl w:val="9E2ED938"/>
    <w:lvl w:ilvl="0" w:tplc="451257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753C6B"/>
    <w:multiLevelType w:val="hybridMultilevel"/>
    <w:tmpl w:val="5ED2F2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64C99"/>
    <w:multiLevelType w:val="hybridMultilevel"/>
    <w:tmpl w:val="A6FCB888"/>
    <w:lvl w:ilvl="0" w:tplc="ABA0872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F25F3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3EF3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663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0E9B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622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E6F20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2E13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B065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2A563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002B6B"/>
    <w:multiLevelType w:val="hybridMultilevel"/>
    <w:tmpl w:val="5ED2F2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A546CD"/>
    <w:multiLevelType w:val="hybridMultilevel"/>
    <w:tmpl w:val="F47279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8330D27"/>
    <w:multiLevelType w:val="hybridMultilevel"/>
    <w:tmpl w:val="957C606A"/>
    <w:lvl w:ilvl="0" w:tplc="378410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F075D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EC67D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E0972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64EF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763D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9A76C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3CAE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8AC05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multilevel"/>
    <w:tmpl w:val="23C8FFB2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5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120" w:hanging="2520"/>
      </w:pPr>
      <w:rPr>
        <w:rFonts w:hint="default"/>
      </w:rPr>
    </w:lvl>
  </w:abstractNum>
  <w:abstractNum w:abstractNumId="21" w15:restartNumberingAfterBreak="0">
    <w:nsid w:val="4C4C34B4"/>
    <w:multiLevelType w:val="hybridMultilevel"/>
    <w:tmpl w:val="29786D50"/>
    <w:lvl w:ilvl="0" w:tplc="119CF8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45C02C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8FC68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369A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DF4F0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48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2A67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E413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26A4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3A64BD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2915703"/>
    <w:multiLevelType w:val="hybridMultilevel"/>
    <w:tmpl w:val="87A2B9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03DA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9BF2B66"/>
    <w:multiLevelType w:val="hybridMultilevel"/>
    <w:tmpl w:val="3D7626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A296551"/>
    <w:multiLevelType w:val="hybridMultilevel"/>
    <w:tmpl w:val="2D463618"/>
    <w:lvl w:ilvl="0" w:tplc="88C2F9DC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5B0EA8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084DD2"/>
    <w:multiLevelType w:val="hybridMultilevel"/>
    <w:tmpl w:val="8572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39F6FF4"/>
    <w:multiLevelType w:val="hybridMultilevel"/>
    <w:tmpl w:val="491AF2A4"/>
    <w:lvl w:ilvl="0" w:tplc="2098E2A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C8A4F0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A6BA3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DCC07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82ED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0D268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4B69B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B9EA3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BEC6A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7E04D9"/>
    <w:multiLevelType w:val="hybridMultilevel"/>
    <w:tmpl w:val="E47ADC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2C718F"/>
    <w:multiLevelType w:val="hybridMultilevel"/>
    <w:tmpl w:val="7B025B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057537"/>
    <w:multiLevelType w:val="hybridMultilevel"/>
    <w:tmpl w:val="0C264E1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9B0A4590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F257900"/>
    <w:multiLevelType w:val="hybridMultilevel"/>
    <w:tmpl w:val="6FD83560"/>
    <w:lvl w:ilvl="0" w:tplc="1D62A1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AA46F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1AFE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80AB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B053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45293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B082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78AC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7005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36186081">
    <w:abstractNumId w:val="2"/>
  </w:num>
  <w:num w:numId="2" w16cid:durableId="424423654">
    <w:abstractNumId w:val="35"/>
  </w:num>
  <w:num w:numId="3" w16cid:durableId="392967461">
    <w:abstractNumId w:val="9"/>
  </w:num>
  <w:num w:numId="4" w16cid:durableId="1684824613">
    <w:abstractNumId w:val="24"/>
  </w:num>
  <w:num w:numId="5" w16cid:durableId="618755032">
    <w:abstractNumId w:val="25"/>
  </w:num>
  <w:num w:numId="6" w16cid:durableId="1867864939">
    <w:abstractNumId w:val="28"/>
  </w:num>
  <w:num w:numId="7" w16cid:durableId="1898466881">
    <w:abstractNumId w:val="3"/>
  </w:num>
  <w:num w:numId="8" w16cid:durableId="564801510">
    <w:abstractNumId w:val="7"/>
  </w:num>
  <w:num w:numId="9" w16cid:durableId="334723390">
    <w:abstractNumId w:val="32"/>
  </w:num>
  <w:num w:numId="10" w16cid:durableId="369915767">
    <w:abstractNumId w:val="8"/>
  </w:num>
  <w:num w:numId="11" w16cid:durableId="1077752989">
    <w:abstractNumId w:val="20"/>
  </w:num>
  <w:num w:numId="12" w16cid:durableId="132717131">
    <w:abstractNumId w:val="11"/>
  </w:num>
  <w:num w:numId="13" w16cid:durableId="154153336">
    <w:abstractNumId w:val="29"/>
  </w:num>
  <w:num w:numId="14" w16cid:durableId="13003045">
    <w:abstractNumId w:val="38"/>
  </w:num>
  <w:num w:numId="15" w16cid:durableId="1657605878">
    <w:abstractNumId w:val="0"/>
  </w:num>
  <w:num w:numId="16" w16cid:durableId="1724675237">
    <w:abstractNumId w:val="17"/>
  </w:num>
  <w:num w:numId="17" w16cid:durableId="1541163901">
    <w:abstractNumId w:val="39"/>
  </w:num>
  <w:num w:numId="18" w16cid:durableId="216550615">
    <w:abstractNumId w:val="14"/>
  </w:num>
  <w:num w:numId="19" w16cid:durableId="1529218693">
    <w:abstractNumId w:val="15"/>
  </w:num>
  <w:num w:numId="20" w16cid:durableId="1350794523">
    <w:abstractNumId w:val="23"/>
  </w:num>
  <w:num w:numId="21" w16cid:durableId="475729128">
    <w:abstractNumId w:val="5"/>
  </w:num>
  <w:num w:numId="22" w16cid:durableId="2140688729">
    <w:abstractNumId w:val="26"/>
  </w:num>
  <w:num w:numId="23" w16cid:durableId="1699697531">
    <w:abstractNumId w:val="31"/>
  </w:num>
  <w:num w:numId="24" w16cid:durableId="87821215">
    <w:abstractNumId w:val="36"/>
  </w:num>
  <w:num w:numId="25" w16cid:durableId="606426109">
    <w:abstractNumId w:val="27"/>
  </w:num>
  <w:num w:numId="26" w16cid:durableId="55982046">
    <w:abstractNumId w:val="18"/>
  </w:num>
  <w:num w:numId="27" w16cid:durableId="217593773">
    <w:abstractNumId w:val="12"/>
  </w:num>
  <w:num w:numId="28" w16cid:durableId="27805753">
    <w:abstractNumId w:val="33"/>
  </w:num>
  <w:num w:numId="29" w16cid:durableId="476532835">
    <w:abstractNumId w:val="16"/>
  </w:num>
  <w:num w:numId="30" w16cid:durableId="1154757458">
    <w:abstractNumId w:val="10"/>
  </w:num>
  <w:num w:numId="31" w16cid:durableId="1119957140">
    <w:abstractNumId w:val="22"/>
  </w:num>
  <w:num w:numId="32" w16cid:durableId="1305114318">
    <w:abstractNumId w:val="6"/>
  </w:num>
  <w:num w:numId="33" w16cid:durableId="1186598576">
    <w:abstractNumId w:val="1"/>
  </w:num>
  <w:num w:numId="34" w16cid:durableId="1197691348">
    <w:abstractNumId w:val="34"/>
  </w:num>
  <w:num w:numId="35" w16cid:durableId="1052845252">
    <w:abstractNumId w:val="19"/>
  </w:num>
  <w:num w:numId="36" w16cid:durableId="616183345">
    <w:abstractNumId w:val="21"/>
  </w:num>
  <w:num w:numId="37" w16cid:durableId="1096293175">
    <w:abstractNumId w:val="4"/>
  </w:num>
  <w:num w:numId="38" w16cid:durableId="965355979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628202133">
    <w:abstractNumId w:val="20"/>
  </w:num>
  <w:num w:numId="40" w16cid:durableId="393357597">
    <w:abstractNumId w:val="13"/>
  </w:num>
  <w:num w:numId="41" w16cid:durableId="1551259021">
    <w:abstractNumId w:val="30"/>
  </w:num>
  <w:num w:numId="42" w16cid:durableId="1788620329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3NDIxNjWxNDI0NbJU0lEKTi0uzszPAykwqgUArgnw+ywAAAA="/>
  </w:docVars>
  <w:rsids>
    <w:rsidRoot w:val="008068A2"/>
    <w:rsid w:val="00002C1C"/>
    <w:rsid w:val="00006602"/>
    <w:rsid w:val="00007044"/>
    <w:rsid w:val="00025F04"/>
    <w:rsid w:val="000525DE"/>
    <w:rsid w:val="00052C3E"/>
    <w:rsid w:val="00057E19"/>
    <w:rsid w:val="00064D15"/>
    <w:rsid w:val="00073336"/>
    <w:rsid w:val="00073C2C"/>
    <w:rsid w:val="00084FA2"/>
    <w:rsid w:val="00086727"/>
    <w:rsid w:val="00090624"/>
    <w:rsid w:val="000911D6"/>
    <w:rsid w:val="000930BA"/>
    <w:rsid w:val="000A3DC2"/>
    <w:rsid w:val="000B39E6"/>
    <w:rsid w:val="000B56F0"/>
    <w:rsid w:val="000C797B"/>
    <w:rsid w:val="000E18D8"/>
    <w:rsid w:val="000F184F"/>
    <w:rsid w:val="000F6B15"/>
    <w:rsid w:val="00103906"/>
    <w:rsid w:val="00110D4F"/>
    <w:rsid w:val="001134F2"/>
    <w:rsid w:val="00113C9E"/>
    <w:rsid w:val="00114CF8"/>
    <w:rsid w:val="00121809"/>
    <w:rsid w:val="00125848"/>
    <w:rsid w:val="001275B9"/>
    <w:rsid w:val="001329AA"/>
    <w:rsid w:val="00137C16"/>
    <w:rsid w:val="001525F2"/>
    <w:rsid w:val="001619DF"/>
    <w:rsid w:val="00162491"/>
    <w:rsid w:val="00163563"/>
    <w:rsid w:val="00164CDC"/>
    <w:rsid w:val="00166FDF"/>
    <w:rsid w:val="00167CF1"/>
    <w:rsid w:val="00171021"/>
    <w:rsid w:val="00183180"/>
    <w:rsid w:val="00183A2C"/>
    <w:rsid w:val="001A1E10"/>
    <w:rsid w:val="001A2FE4"/>
    <w:rsid w:val="001A5650"/>
    <w:rsid w:val="001A6728"/>
    <w:rsid w:val="001C1E52"/>
    <w:rsid w:val="001C1FCD"/>
    <w:rsid w:val="001C4D55"/>
    <w:rsid w:val="001D036E"/>
    <w:rsid w:val="001D2464"/>
    <w:rsid w:val="001E1161"/>
    <w:rsid w:val="001E3FEF"/>
    <w:rsid w:val="0020034A"/>
    <w:rsid w:val="00202683"/>
    <w:rsid w:val="00214324"/>
    <w:rsid w:val="00214A5B"/>
    <w:rsid w:val="00215FCE"/>
    <w:rsid w:val="00223DA0"/>
    <w:rsid w:val="002251BB"/>
    <w:rsid w:val="00226296"/>
    <w:rsid w:val="002402D0"/>
    <w:rsid w:val="00255EF8"/>
    <w:rsid w:val="00264287"/>
    <w:rsid w:val="0026589D"/>
    <w:rsid w:val="002664E1"/>
    <w:rsid w:val="002676E5"/>
    <w:rsid w:val="0027506E"/>
    <w:rsid w:val="00282D49"/>
    <w:rsid w:val="00284AE1"/>
    <w:rsid w:val="00286A5C"/>
    <w:rsid w:val="00291846"/>
    <w:rsid w:val="002A2D2D"/>
    <w:rsid w:val="002C071F"/>
    <w:rsid w:val="002D055A"/>
    <w:rsid w:val="002F74D6"/>
    <w:rsid w:val="00320AE2"/>
    <w:rsid w:val="00327A68"/>
    <w:rsid w:val="0033212E"/>
    <w:rsid w:val="0033490F"/>
    <w:rsid w:val="0034246E"/>
    <w:rsid w:val="00347882"/>
    <w:rsid w:val="00365527"/>
    <w:rsid w:val="00366B43"/>
    <w:rsid w:val="0037288B"/>
    <w:rsid w:val="003817EF"/>
    <w:rsid w:val="00382A45"/>
    <w:rsid w:val="00397A5D"/>
    <w:rsid w:val="003A0CDA"/>
    <w:rsid w:val="003A1601"/>
    <w:rsid w:val="003A5602"/>
    <w:rsid w:val="003B0EBE"/>
    <w:rsid w:val="003B6A53"/>
    <w:rsid w:val="003B71FA"/>
    <w:rsid w:val="003C0A34"/>
    <w:rsid w:val="003C6B29"/>
    <w:rsid w:val="003D41D7"/>
    <w:rsid w:val="003E167F"/>
    <w:rsid w:val="003E6BFB"/>
    <w:rsid w:val="003F1864"/>
    <w:rsid w:val="00400A0F"/>
    <w:rsid w:val="00410276"/>
    <w:rsid w:val="00420504"/>
    <w:rsid w:val="004311CA"/>
    <w:rsid w:val="0047331A"/>
    <w:rsid w:val="00473938"/>
    <w:rsid w:val="00475173"/>
    <w:rsid w:val="004757C2"/>
    <w:rsid w:val="00476D4B"/>
    <w:rsid w:val="00491748"/>
    <w:rsid w:val="00493C12"/>
    <w:rsid w:val="004A7E77"/>
    <w:rsid w:val="004C40B4"/>
    <w:rsid w:val="004C6CFD"/>
    <w:rsid w:val="004D29A9"/>
    <w:rsid w:val="004F4004"/>
    <w:rsid w:val="0050017E"/>
    <w:rsid w:val="0050552F"/>
    <w:rsid w:val="00517B12"/>
    <w:rsid w:val="00524789"/>
    <w:rsid w:val="00532A1D"/>
    <w:rsid w:val="00535740"/>
    <w:rsid w:val="00541D45"/>
    <w:rsid w:val="0055195D"/>
    <w:rsid w:val="00553CCB"/>
    <w:rsid w:val="00564029"/>
    <w:rsid w:val="00564D7B"/>
    <w:rsid w:val="0056527D"/>
    <w:rsid w:val="0056786B"/>
    <w:rsid w:val="005803E5"/>
    <w:rsid w:val="00580489"/>
    <w:rsid w:val="00584EDB"/>
    <w:rsid w:val="00586217"/>
    <w:rsid w:val="0058723E"/>
    <w:rsid w:val="0059057D"/>
    <w:rsid w:val="005957EC"/>
    <w:rsid w:val="00596357"/>
    <w:rsid w:val="005C131C"/>
    <w:rsid w:val="005C6A24"/>
    <w:rsid w:val="005E04CE"/>
    <w:rsid w:val="005E6CC9"/>
    <w:rsid w:val="005F6974"/>
    <w:rsid w:val="00601878"/>
    <w:rsid w:val="00602ADD"/>
    <w:rsid w:val="00604363"/>
    <w:rsid w:val="00605F27"/>
    <w:rsid w:val="00624DCF"/>
    <w:rsid w:val="0063342B"/>
    <w:rsid w:val="00633E11"/>
    <w:rsid w:val="006532A6"/>
    <w:rsid w:val="00654C0D"/>
    <w:rsid w:val="00663978"/>
    <w:rsid w:val="00670041"/>
    <w:rsid w:val="00671FE2"/>
    <w:rsid w:val="0067200B"/>
    <w:rsid w:val="00695634"/>
    <w:rsid w:val="006B0235"/>
    <w:rsid w:val="006B16B4"/>
    <w:rsid w:val="006B4942"/>
    <w:rsid w:val="006C3090"/>
    <w:rsid w:val="006D239A"/>
    <w:rsid w:val="006E2245"/>
    <w:rsid w:val="006E7E50"/>
    <w:rsid w:val="00701387"/>
    <w:rsid w:val="00704432"/>
    <w:rsid w:val="007051DF"/>
    <w:rsid w:val="00723B55"/>
    <w:rsid w:val="00724DA4"/>
    <w:rsid w:val="007327C4"/>
    <w:rsid w:val="00764943"/>
    <w:rsid w:val="00765A29"/>
    <w:rsid w:val="00767EC1"/>
    <w:rsid w:val="007707A3"/>
    <w:rsid w:val="00780634"/>
    <w:rsid w:val="00781909"/>
    <w:rsid w:val="00785258"/>
    <w:rsid w:val="00791F02"/>
    <w:rsid w:val="0079305D"/>
    <w:rsid w:val="0079324A"/>
    <w:rsid w:val="00794EEE"/>
    <w:rsid w:val="00796D24"/>
    <w:rsid w:val="007A635E"/>
    <w:rsid w:val="007B0A71"/>
    <w:rsid w:val="007C093E"/>
    <w:rsid w:val="007C2C37"/>
    <w:rsid w:val="007C3E81"/>
    <w:rsid w:val="007D5021"/>
    <w:rsid w:val="007E0960"/>
    <w:rsid w:val="007E1871"/>
    <w:rsid w:val="007E5598"/>
    <w:rsid w:val="007F177C"/>
    <w:rsid w:val="00801502"/>
    <w:rsid w:val="008063E1"/>
    <w:rsid w:val="008068A2"/>
    <w:rsid w:val="008105A0"/>
    <w:rsid w:val="0081088C"/>
    <w:rsid w:val="00811F9D"/>
    <w:rsid w:val="008211CE"/>
    <w:rsid w:val="008320B3"/>
    <w:rsid w:val="008323DC"/>
    <w:rsid w:val="00861625"/>
    <w:rsid w:val="008617B5"/>
    <w:rsid w:val="008635FD"/>
    <w:rsid w:val="00864BDB"/>
    <w:rsid w:val="00865210"/>
    <w:rsid w:val="00870828"/>
    <w:rsid w:val="00875B05"/>
    <w:rsid w:val="0088080B"/>
    <w:rsid w:val="008A7C5C"/>
    <w:rsid w:val="008C032E"/>
    <w:rsid w:val="008C2B83"/>
    <w:rsid w:val="008C5930"/>
    <w:rsid w:val="008E22F7"/>
    <w:rsid w:val="008E6CF3"/>
    <w:rsid w:val="008F202C"/>
    <w:rsid w:val="008F5B43"/>
    <w:rsid w:val="008F5FDB"/>
    <w:rsid w:val="00902E68"/>
    <w:rsid w:val="00906EFF"/>
    <w:rsid w:val="00912BC6"/>
    <w:rsid w:val="009254B7"/>
    <w:rsid w:val="00925ED7"/>
    <w:rsid w:val="00931814"/>
    <w:rsid w:val="0093203B"/>
    <w:rsid w:val="00941FFF"/>
    <w:rsid w:val="0094767D"/>
    <w:rsid w:val="00961157"/>
    <w:rsid w:val="009668C4"/>
    <w:rsid w:val="00966BD2"/>
    <w:rsid w:val="00970DDE"/>
    <w:rsid w:val="00976E46"/>
    <w:rsid w:val="00983819"/>
    <w:rsid w:val="00986223"/>
    <w:rsid w:val="009871CB"/>
    <w:rsid w:val="009919B4"/>
    <w:rsid w:val="009975E7"/>
    <w:rsid w:val="009A3F61"/>
    <w:rsid w:val="009B0F36"/>
    <w:rsid w:val="009B2A7F"/>
    <w:rsid w:val="009C0C39"/>
    <w:rsid w:val="009C1BD9"/>
    <w:rsid w:val="009C6E42"/>
    <w:rsid w:val="009D1805"/>
    <w:rsid w:val="009E65EF"/>
    <w:rsid w:val="009F22EA"/>
    <w:rsid w:val="00A02545"/>
    <w:rsid w:val="00A02F22"/>
    <w:rsid w:val="00A06923"/>
    <w:rsid w:val="00A06D89"/>
    <w:rsid w:val="00A26004"/>
    <w:rsid w:val="00A26CC8"/>
    <w:rsid w:val="00A40DF6"/>
    <w:rsid w:val="00A44C65"/>
    <w:rsid w:val="00A45A89"/>
    <w:rsid w:val="00A47F12"/>
    <w:rsid w:val="00A51608"/>
    <w:rsid w:val="00A61787"/>
    <w:rsid w:val="00A65EC8"/>
    <w:rsid w:val="00A66DE2"/>
    <w:rsid w:val="00A70227"/>
    <w:rsid w:val="00A72F5B"/>
    <w:rsid w:val="00A90A24"/>
    <w:rsid w:val="00AA3772"/>
    <w:rsid w:val="00AB106E"/>
    <w:rsid w:val="00AB2224"/>
    <w:rsid w:val="00AC60FE"/>
    <w:rsid w:val="00AC77AD"/>
    <w:rsid w:val="00AD3214"/>
    <w:rsid w:val="00AD7AC2"/>
    <w:rsid w:val="00AE05D3"/>
    <w:rsid w:val="00AF22C4"/>
    <w:rsid w:val="00B1104C"/>
    <w:rsid w:val="00B112C1"/>
    <w:rsid w:val="00B13882"/>
    <w:rsid w:val="00B148DD"/>
    <w:rsid w:val="00B169B9"/>
    <w:rsid w:val="00B31FCB"/>
    <w:rsid w:val="00B35897"/>
    <w:rsid w:val="00B3610C"/>
    <w:rsid w:val="00B40519"/>
    <w:rsid w:val="00B42B4F"/>
    <w:rsid w:val="00B51BAB"/>
    <w:rsid w:val="00B569C7"/>
    <w:rsid w:val="00B63DED"/>
    <w:rsid w:val="00B65A99"/>
    <w:rsid w:val="00B8082C"/>
    <w:rsid w:val="00B9309B"/>
    <w:rsid w:val="00B93B29"/>
    <w:rsid w:val="00B95B7F"/>
    <w:rsid w:val="00BA1F40"/>
    <w:rsid w:val="00BA4820"/>
    <w:rsid w:val="00BB05FA"/>
    <w:rsid w:val="00BB463D"/>
    <w:rsid w:val="00BB5B10"/>
    <w:rsid w:val="00BC56D6"/>
    <w:rsid w:val="00BE0538"/>
    <w:rsid w:val="00BE7EE5"/>
    <w:rsid w:val="00BF1775"/>
    <w:rsid w:val="00BF201D"/>
    <w:rsid w:val="00BF33EC"/>
    <w:rsid w:val="00BF7BF4"/>
    <w:rsid w:val="00C03AF9"/>
    <w:rsid w:val="00C0490B"/>
    <w:rsid w:val="00C05D7D"/>
    <w:rsid w:val="00C07904"/>
    <w:rsid w:val="00C14C80"/>
    <w:rsid w:val="00C23A72"/>
    <w:rsid w:val="00C24369"/>
    <w:rsid w:val="00C355A5"/>
    <w:rsid w:val="00C40DDE"/>
    <w:rsid w:val="00C41F80"/>
    <w:rsid w:val="00C43B64"/>
    <w:rsid w:val="00C53EFE"/>
    <w:rsid w:val="00C53F37"/>
    <w:rsid w:val="00C6268C"/>
    <w:rsid w:val="00C62A0F"/>
    <w:rsid w:val="00C6485A"/>
    <w:rsid w:val="00C701DD"/>
    <w:rsid w:val="00C82862"/>
    <w:rsid w:val="00C84E4D"/>
    <w:rsid w:val="00CB5BD2"/>
    <w:rsid w:val="00CB6DED"/>
    <w:rsid w:val="00CD2938"/>
    <w:rsid w:val="00CD2B0A"/>
    <w:rsid w:val="00CD5181"/>
    <w:rsid w:val="00CD7485"/>
    <w:rsid w:val="00CE076D"/>
    <w:rsid w:val="00D22895"/>
    <w:rsid w:val="00D42537"/>
    <w:rsid w:val="00D4354E"/>
    <w:rsid w:val="00D43F69"/>
    <w:rsid w:val="00D654A5"/>
    <w:rsid w:val="00D66CD6"/>
    <w:rsid w:val="00D73957"/>
    <w:rsid w:val="00D75CF9"/>
    <w:rsid w:val="00D862FD"/>
    <w:rsid w:val="00D910AA"/>
    <w:rsid w:val="00D9454B"/>
    <w:rsid w:val="00D95FCD"/>
    <w:rsid w:val="00DC2396"/>
    <w:rsid w:val="00DC28E6"/>
    <w:rsid w:val="00DC7BFB"/>
    <w:rsid w:val="00DC7ECE"/>
    <w:rsid w:val="00DD3360"/>
    <w:rsid w:val="00DD7BB2"/>
    <w:rsid w:val="00DE1B8E"/>
    <w:rsid w:val="00DE22DB"/>
    <w:rsid w:val="00DE4A4E"/>
    <w:rsid w:val="00DF00FA"/>
    <w:rsid w:val="00DF57D8"/>
    <w:rsid w:val="00DF6677"/>
    <w:rsid w:val="00E240BA"/>
    <w:rsid w:val="00E24C6A"/>
    <w:rsid w:val="00E25811"/>
    <w:rsid w:val="00E274CE"/>
    <w:rsid w:val="00E32F85"/>
    <w:rsid w:val="00E36FD8"/>
    <w:rsid w:val="00E37380"/>
    <w:rsid w:val="00E437E8"/>
    <w:rsid w:val="00E465C4"/>
    <w:rsid w:val="00E46B02"/>
    <w:rsid w:val="00E507EC"/>
    <w:rsid w:val="00E63F64"/>
    <w:rsid w:val="00E74623"/>
    <w:rsid w:val="00E803E3"/>
    <w:rsid w:val="00E86D42"/>
    <w:rsid w:val="00E872BE"/>
    <w:rsid w:val="00E93ABB"/>
    <w:rsid w:val="00EA345C"/>
    <w:rsid w:val="00EA39D7"/>
    <w:rsid w:val="00EA3B29"/>
    <w:rsid w:val="00EA5F28"/>
    <w:rsid w:val="00EB7421"/>
    <w:rsid w:val="00ED0DEA"/>
    <w:rsid w:val="00ED566E"/>
    <w:rsid w:val="00ED73C4"/>
    <w:rsid w:val="00EE1707"/>
    <w:rsid w:val="00F20B48"/>
    <w:rsid w:val="00F32B8A"/>
    <w:rsid w:val="00F42410"/>
    <w:rsid w:val="00F46918"/>
    <w:rsid w:val="00F46DDE"/>
    <w:rsid w:val="00F65782"/>
    <w:rsid w:val="00F7033C"/>
    <w:rsid w:val="00F763BF"/>
    <w:rsid w:val="00F976AD"/>
    <w:rsid w:val="00FA75BA"/>
    <w:rsid w:val="00FC099A"/>
    <w:rsid w:val="00FE038F"/>
    <w:rsid w:val="00FE2CE0"/>
    <w:rsid w:val="260E5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A48F322"/>
  <w15:docId w15:val="{941F237C-A69B-4665-8D36-111074769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EA345C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B65A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0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7792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5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67199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9499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94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62950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odejs.org/en/download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code.visualstudio.com/" TargetMode="External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16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20.png"/><Relationship Id="rId7" Type="http://schemas.openxmlformats.org/officeDocument/2006/relationships/image" Target="media/image1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15.png"/><Relationship Id="rId5" Type="http://schemas.openxmlformats.org/officeDocument/2006/relationships/image" Target="media/image12.png"/><Relationship Id="rId15" Type="http://schemas.openxmlformats.org/officeDocument/2006/relationships/image" Target="media/image17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19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1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AB432D-3D2A-B446-8DA7-A184F3A6B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6</Pages>
  <Words>183</Words>
  <Characters>104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Инстрикции за инсталация на среда за разработка Code::Blocks</vt:lpstr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стрикции за инсталация на среда за разработка Code::Blocks</dc:title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>https://softuni.bg/courses/programming-basics/</dc:description>
  <cp:lastModifiedBy>lectors lectors</cp:lastModifiedBy>
  <cp:revision>12</cp:revision>
  <cp:lastPrinted>2015-10-26T22:35:00Z</cp:lastPrinted>
  <dcterms:created xsi:type="dcterms:W3CDTF">2022-07-15T16:07:00Z</dcterms:created>
  <dcterms:modified xsi:type="dcterms:W3CDTF">2022-07-18T15:47:00Z</dcterms:modified>
  <cp:category>programming, education, software engineering, software development</cp:category>
</cp:coreProperties>
</file>